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lie Alvar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var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02 Elder Ln Franklin Park 601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ti2431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05491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